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9D6" w:rsidRDefault="00E22310">
      <w:bookmarkStart w:id="0" w:name="_GoBack"/>
      <w:bookmarkEnd w:id="0"/>
      <w:r>
        <w:t>1. Complete the Venn diagram comparing heliocentric and geocentric models.</w:t>
      </w:r>
    </w:p>
    <w:p w:rsidR="00E22310" w:rsidRDefault="00E22310">
      <w:r>
        <w:t>Include: philosophers, organization</w:t>
      </w:r>
      <w:r w:rsidR="00F32AC1">
        <w:t xml:space="preserve"> of planets</w:t>
      </w:r>
      <w:r w:rsidR="00AD5A5E">
        <w:t xml:space="preserve"> and celestial objects.</w:t>
      </w:r>
    </w:p>
    <w:p w:rsidR="00E22310" w:rsidRDefault="00E22310"/>
    <w:p w:rsidR="00E22310" w:rsidRDefault="00E2231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539B8D" wp14:editId="268364BD">
                <wp:simplePos x="0" y="0"/>
                <wp:positionH relativeFrom="column">
                  <wp:posOffset>2032000</wp:posOffset>
                </wp:positionH>
                <wp:positionV relativeFrom="paragraph">
                  <wp:posOffset>76200</wp:posOffset>
                </wp:positionV>
                <wp:extent cx="2908300" cy="2857500"/>
                <wp:effectExtent l="0" t="0" r="2540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8300" cy="285750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4DE827" id="Oval 2" o:spid="_x0000_s1026" style="position:absolute;margin-left:160pt;margin-top:6pt;width:229pt;height:2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" filled="f" strokecolor="windowText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5100</wp:posOffset>
                </wp:positionH>
                <wp:positionV relativeFrom="paragraph">
                  <wp:posOffset>139700</wp:posOffset>
                </wp:positionV>
                <wp:extent cx="2908300" cy="2857500"/>
                <wp:effectExtent l="0" t="0" r="2540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8300" cy="28575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8A31EE" id="Oval 1" o:spid="_x0000_s1026" style="position:absolute;margin-left:13pt;margin-top:11pt;width:229pt;height:2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" filled="f" strokecolor="black [3213]" strokeweight="1pt">
                <v:stroke joinstyle="miter"/>
              </v:oval>
            </w:pict>
          </mc:Fallback>
        </mc:AlternateContent>
      </w:r>
    </w:p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>
      <w:r>
        <w:t>2</w:t>
      </w:r>
      <w:r w:rsidR="00AD5A5E">
        <w:t>. Complete a descriptive</w:t>
      </w:r>
      <w:r>
        <w:t xml:space="preserve"> sketch</w:t>
      </w:r>
      <w:r w:rsidR="00AD5A5E">
        <w:t xml:space="preserve"> below</w:t>
      </w:r>
      <w:r>
        <w:t xml:space="preserve"> and label </w:t>
      </w:r>
      <w:r w:rsidR="00697196">
        <w:t xml:space="preserve">all </w:t>
      </w:r>
      <w:r>
        <w:t xml:space="preserve">the </w:t>
      </w:r>
      <w:r w:rsidR="00AD5A5E">
        <w:t xml:space="preserve">celestial objects in each model. </w:t>
      </w:r>
    </w:p>
    <w:p w:rsidR="00E22310" w:rsidRDefault="00E22310">
      <w:r w:rsidRPr="00E2231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74674</wp:posOffset>
                </wp:positionH>
                <wp:positionV relativeFrom="paragraph">
                  <wp:posOffset>105272</wp:posOffset>
                </wp:positionV>
                <wp:extent cx="0" cy="2083242"/>
                <wp:effectExtent l="0" t="0" r="190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08324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C61934" id="Straight Connector 4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5pt,8.3pt" to="218.5pt,17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43123</wp:posOffset>
                </wp:positionH>
                <wp:positionV relativeFrom="paragraph">
                  <wp:posOffset>89369</wp:posOffset>
                </wp:positionV>
                <wp:extent cx="5342780" cy="2122999"/>
                <wp:effectExtent l="0" t="0" r="10795" b="107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2780" cy="21229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22310" w:rsidRDefault="00E22310">
                            <w:r>
                              <w:t>Heliocentric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Geocentr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.25pt;margin-top:7.05pt;width:420.7pt;height:16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" fillcolor="white [3201]" strokeweight=".5pt">
                <v:textbox>
                  <w:txbxContent>
                    <w:p w:rsidR="00E22310" w:rsidRDefault="00E22310">
                      <w:r>
                        <w:t>Heliocentric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Geocentric</w:t>
                      </w:r>
                    </w:p>
                  </w:txbxContent>
                </v:textbox>
              </v:shape>
            </w:pict>
          </mc:Fallback>
        </mc:AlternateContent>
      </w:r>
    </w:p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E22310"/>
    <w:p w:rsidR="00E22310" w:rsidRDefault="00AD5A5E">
      <w:r>
        <w:t>3. Give 2 pieces of</w:t>
      </w:r>
      <w:r w:rsidR="00E22310">
        <w:t xml:space="preserve"> evidence </w:t>
      </w:r>
      <w:r w:rsidR="00697196">
        <w:t xml:space="preserve">to </w:t>
      </w:r>
      <w:r w:rsidR="00E22310">
        <w:t>support</w:t>
      </w:r>
      <w:r>
        <w:t xml:space="preserve"> each model</w:t>
      </w:r>
      <w:r w:rsidR="00E22310">
        <w:t>:</w:t>
      </w:r>
    </w:p>
    <w:p w:rsidR="00AD5A5E" w:rsidRDefault="00E22310">
      <w:r>
        <w:tab/>
      </w:r>
      <w:r w:rsidR="00AD5A5E">
        <w:t xml:space="preserve">a. </w:t>
      </w:r>
      <w:r>
        <w:t xml:space="preserve">Geocentric model </w:t>
      </w:r>
    </w:p>
    <w:p w:rsidR="00E22310" w:rsidRDefault="00AD5A5E">
      <w:r>
        <w:t>1).</w:t>
      </w:r>
      <w:r w:rsidR="00E22310">
        <w:t>____________________</w:t>
      </w:r>
      <w:r>
        <w:t>_______________________</w:t>
      </w:r>
      <w:r w:rsidR="00E22310">
        <w:t>_______________________________________</w:t>
      </w:r>
    </w:p>
    <w:p w:rsidR="00E22310" w:rsidRDefault="00AD5A5E">
      <w:r>
        <w:t xml:space="preserve">2). </w:t>
      </w:r>
      <w:r w:rsidR="00E22310">
        <w:t>__________________________________________________________________________________</w:t>
      </w:r>
    </w:p>
    <w:p w:rsidR="00AD5A5E" w:rsidRDefault="00E22310">
      <w:r>
        <w:tab/>
      </w:r>
      <w:r w:rsidR="00AD5A5E">
        <w:t xml:space="preserve">b. </w:t>
      </w:r>
      <w:r>
        <w:t xml:space="preserve">Heliocentric model </w:t>
      </w:r>
    </w:p>
    <w:p w:rsidR="00E22310" w:rsidRDefault="00AD5A5E">
      <w:r>
        <w:t xml:space="preserve">1). </w:t>
      </w:r>
      <w:r w:rsidR="00E22310">
        <w:t>____________</w:t>
      </w:r>
      <w:r>
        <w:t>___</w:t>
      </w:r>
      <w:r w:rsidR="00E22310">
        <w:t>______________</w:t>
      </w:r>
      <w:r>
        <w:t>____________________</w:t>
      </w:r>
      <w:r w:rsidR="00E22310">
        <w:t>__________________________________</w:t>
      </w:r>
    </w:p>
    <w:p w:rsidR="00E22310" w:rsidRDefault="00AD5A5E">
      <w:r>
        <w:t xml:space="preserve">2). </w:t>
      </w:r>
      <w:r w:rsidR="00E22310">
        <w:t>___________________________________________________________________________________</w:t>
      </w:r>
    </w:p>
    <w:p w:rsidR="00AD5A5E" w:rsidRDefault="00AD5A5E"/>
    <w:p w:rsidR="00AD5A5E" w:rsidRDefault="00AD5A5E"/>
    <w:p w:rsidR="00E22310" w:rsidRDefault="00A0657F">
      <w:r>
        <w:t>4</w:t>
      </w:r>
      <w:r w:rsidR="00AD5A5E">
        <w:t>. Explain what the Big B</w:t>
      </w:r>
      <w:r w:rsidR="00E22310">
        <w:t>ang</w:t>
      </w:r>
      <w:r w:rsidR="00AD5A5E">
        <w:t xml:space="preserve"> theory states</w:t>
      </w:r>
      <w:r w:rsidR="00E22310">
        <w:t xml:space="preserve"> and what it created?</w:t>
      </w:r>
    </w:p>
    <w:p w:rsidR="00A0657F" w:rsidRDefault="00AD5A5E">
      <w:r>
        <w:tab/>
        <w:t xml:space="preserve">a. States…. </w:t>
      </w:r>
      <w:r w:rsidR="00A0657F">
        <w:t xml:space="preserve"> __________________________________________________________________________</w:t>
      </w:r>
    </w:p>
    <w:p w:rsidR="00A0657F" w:rsidRDefault="00A0657F">
      <w:r>
        <w:t>_________</w:t>
      </w:r>
      <w:r w:rsidR="00AD5A5E">
        <w:t>_______</w:t>
      </w:r>
      <w:r>
        <w:t>__________________________________________________________________________</w:t>
      </w:r>
    </w:p>
    <w:p w:rsidR="00A0657F" w:rsidRDefault="00A0657F">
      <w:r>
        <w:tab/>
        <w:t xml:space="preserve">b. </w:t>
      </w:r>
      <w:r w:rsidR="00AD5A5E">
        <w:t>Created…</w:t>
      </w:r>
      <w:r>
        <w:t>__________________________________________________________________________</w:t>
      </w:r>
    </w:p>
    <w:p w:rsidR="00A0657F" w:rsidRDefault="00A0657F">
      <w:r>
        <w:t>________________________________</w:t>
      </w:r>
      <w:r w:rsidR="00AD5A5E">
        <w:t>______</w:t>
      </w:r>
      <w:r>
        <w:t>____________________________________________________</w:t>
      </w:r>
    </w:p>
    <w:p w:rsidR="00A0657F" w:rsidRDefault="00A0657F"/>
    <w:p w:rsidR="00F32AC1" w:rsidRDefault="00AD5A5E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434659</wp:posOffset>
                </wp:positionH>
                <wp:positionV relativeFrom="paragraph">
                  <wp:posOffset>11430</wp:posOffset>
                </wp:positionV>
                <wp:extent cx="3069203" cy="2902226"/>
                <wp:effectExtent l="0" t="0" r="17145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9203" cy="29022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0657F" w:rsidRDefault="00A0657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1740CE" wp14:editId="28CC77A5">
                                  <wp:extent cx="3093057" cy="3116580"/>
                                  <wp:effectExtent l="0" t="0" r="0" b="762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7">
                                                    <a14:imgEffect>
                                                      <a14:sharpenSoften amount="50000"/>
                                                    </a14:imgEffect>
                                                    <a14:imgEffect>
                                                      <a14:brightnessContrast contrast="-4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07781" cy="31314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270.45pt;margin-top:.9pt;width:241.65pt;height:22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" fillcolor="white [3201]" strokeweight=".5pt">
                <v:textbox>
                  <w:txbxContent>
                    <w:p w:rsidR="00A0657F" w:rsidRDefault="00A0657F">
                      <w:r>
                        <w:rPr>
                          <w:noProof/>
                        </w:rPr>
                        <w:drawing>
                          <wp:inline distT="0" distB="0" distL="0" distR="0" wp14:anchorId="421740CE" wp14:editId="28CC77A5">
                            <wp:extent cx="3093057" cy="3116580"/>
                            <wp:effectExtent l="0" t="0" r="0" b="762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7">
                                              <a14:imgEffect>
                                                <a14:sharpenSoften amount="50000"/>
                                              </a14:imgEffect>
                                              <a14:imgEffect>
                                                <a14:brightnessContrast contrast="-4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07781" cy="313141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32AC1">
        <w:t>5. Label the following:</w:t>
      </w:r>
      <w:r w:rsidR="00A0657F">
        <w:t xml:space="preserve"> </w:t>
      </w:r>
    </w:p>
    <w:p w:rsidR="00F32AC1" w:rsidRDefault="00F32AC1" w:rsidP="00F32AC1">
      <w:pPr>
        <w:ind w:firstLine="720"/>
      </w:pPr>
      <w:r>
        <w:t xml:space="preserve">a.  </w:t>
      </w:r>
      <w:r w:rsidR="00697196">
        <w:t>N</w:t>
      </w:r>
      <w:r w:rsidR="00AD5A5E">
        <w:t>ame of our</w:t>
      </w:r>
      <w:r w:rsidR="00A0657F">
        <w:t xml:space="preserve"> galax</w:t>
      </w:r>
      <w:r>
        <w:t>y</w:t>
      </w:r>
    </w:p>
    <w:p w:rsidR="00F32AC1" w:rsidRDefault="00F32AC1" w:rsidP="00F32AC1">
      <w:pPr>
        <w:ind w:firstLine="720"/>
      </w:pPr>
      <w:r>
        <w:t xml:space="preserve">b. </w:t>
      </w:r>
      <w:r w:rsidR="00697196">
        <w:t>T</w:t>
      </w:r>
      <w:r w:rsidR="00A0657F">
        <w:t xml:space="preserve">ype of galaxy </w:t>
      </w:r>
    </w:p>
    <w:p w:rsidR="00F32AC1" w:rsidRDefault="00F32AC1" w:rsidP="00F32AC1">
      <w:pPr>
        <w:ind w:firstLine="720"/>
      </w:pPr>
      <w:r>
        <w:t xml:space="preserve">c. </w:t>
      </w:r>
      <w:r w:rsidR="00A0657F">
        <w:t>2 major</w:t>
      </w:r>
      <w:r>
        <w:t xml:space="preserve"> arms</w:t>
      </w:r>
    </w:p>
    <w:p w:rsidR="00F32AC1" w:rsidRDefault="00F32AC1" w:rsidP="00F32AC1">
      <w:pPr>
        <w:ind w:firstLine="720"/>
      </w:pPr>
      <w:r>
        <w:t xml:space="preserve">d. </w:t>
      </w:r>
      <w:r w:rsidR="00697196">
        <w:t>N</w:t>
      </w:r>
      <w:r w:rsidR="00AD5A5E">
        <w:t xml:space="preserve">ame the </w:t>
      </w:r>
      <w:r w:rsidR="00A0657F">
        <w:t>arm</w:t>
      </w:r>
      <w:r>
        <w:t xml:space="preserve"> our solar system is located on</w:t>
      </w:r>
      <w:r w:rsidR="00A0657F">
        <w:t xml:space="preserve"> </w:t>
      </w:r>
    </w:p>
    <w:p w:rsidR="00697196" w:rsidRDefault="00F32AC1" w:rsidP="00697196">
      <w:pPr>
        <w:spacing w:after="0"/>
        <w:ind w:firstLine="720"/>
      </w:pPr>
      <w:r>
        <w:t xml:space="preserve">e. </w:t>
      </w:r>
      <w:r w:rsidR="00697196">
        <w:t xml:space="preserve">Use an X to mark the </w:t>
      </w:r>
      <w:r w:rsidR="00A0657F">
        <w:t xml:space="preserve">general location of </w:t>
      </w:r>
    </w:p>
    <w:p w:rsidR="00A0657F" w:rsidRDefault="00697196" w:rsidP="00697196">
      <w:pPr>
        <w:spacing w:after="0"/>
        <w:ind w:firstLine="720"/>
      </w:pPr>
      <w:r>
        <w:t xml:space="preserve">      </w:t>
      </w:r>
      <w:r w:rsidR="00A0657F">
        <w:t>our solar system</w:t>
      </w:r>
    </w:p>
    <w:p w:rsidR="00E22310" w:rsidRDefault="00E22310"/>
    <w:p w:rsidR="00E22310" w:rsidRDefault="00E22310"/>
    <w:p w:rsidR="00E22310" w:rsidRDefault="00E22310"/>
    <w:p w:rsidR="00E22310" w:rsidRDefault="00E22310"/>
    <w:p w:rsidR="00AD5A5E" w:rsidRDefault="00AD5A5E"/>
    <w:p w:rsidR="00AD5A5E" w:rsidRDefault="00AD5A5E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800722</wp:posOffset>
                </wp:positionH>
                <wp:positionV relativeFrom="paragraph">
                  <wp:posOffset>177331</wp:posOffset>
                </wp:positionV>
                <wp:extent cx="2106875" cy="3864334"/>
                <wp:effectExtent l="0" t="0" r="8255" b="31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6875" cy="38643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D5A5E" w:rsidRDefault="00AD5A5E">
                            <w:r w:rsidRPr="00AD5A5E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011680" cy="3856216"/>
                                  <wp:effectExtent l="0" t="0" r="7620" b="0"/>
                                  <wp:docPr id="9" name="Picture 9" descr="C:\Users\TA117150\AppData\Local\Microsoft\Windows\INetCache\Content.Outlook\GSEG5OHZ\Figure systems that make up the universe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TA117150\AppData\Local\Microsoft\Windows\INetCache\Content.Outlook\GSEG5OHZ\Figure systems that make up the univers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brightnessContrast contrast="-4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4165" cy="386097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8" type="#_x0000_t202" style="position:absolute;margin-left:299.25pt;margin-top:13.95pt;width:165.9pt;height:304.3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" fillcolor="white [3201]" stroked="f" strokeweight=".5pt">
                <v:textbox>
                  <w:txbxContent>
                    <w:p w:rsidR="00AD5A5E" w:rsidRDefault="00AD5A5E">
                      <w:r w:rsidRPr="00AD5A5E">
                        <w:rPr>
                          <w:noProof/>
                        </w:rPr>
                        <w:drawing>
                          <wp:inline distT="0" distB="0" distL="0" distR="0">
                            <wp:extent cx="2011680" cy="3856216"/>
                            <wp:effectExtent l="0" t="0" r="7620" b="0"/>
                            <wp:docPr id="9" name="Picture 9" descr="C:\Users\TA117150\AppData\Local\Microsoft\Windows\INetCache\Content.Outlook\GSEG5OHZ\Figure systems that make up the universe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TA117150\AppData\Local\Microsoft\Windows\INetCache\Content.Outlook\GSEG5OHZ\Figure systems that make up the universe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9">
                                              <a14:imgEffect>
                                                <a14:brightnessContrast contrast="-4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4165" cy="386097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>6.  Label the following according to size.</w:t>
      </w:r>
    </w:p>
    <w:p w:rsidR="00E22310" w:rsidRDefault="00AD5A5E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A3FA8C" wp14:editId="07CF92D9">
                <wp:simplePos x="0" y="0"/>
                <wp:positionH relativeFrom="column">
                  <wp:posOffset>2425452</wp:posOffset>
                </wp:positionH>
                <wp:positionV relativeFrom="paragraph">
                  <wp:posOffset>3375108</wp:posOffset>
                </wp:positionV>
                <wp:extent cx="1606108" cy="15572"/>
                <wp:effectExtent l="0" t="0" r="32385" b="2286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6108" cy="155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AA54A2" id="Straight Connector 14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pt,265.75pt" to="317.45pt,26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A3FA8C" wp14:editId="07CF92D9">
                <wp:simplePos x="0" y="0"/>
                <wp:positionH relativeFrom="column">
                  <wp:posOffset>2409825</wp:posOffset>
                </wp:positionH>
                <wp:positionV relativeFrom="paragraph">
                  <wp:posOffset>2635637</wp:posOffset>
                </wp:positionV>
                <wp:extent cx="1606108" cy="15572"/>
                <wp:effectExtent l="0" t="0" r="32385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6108" cy="155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598D4F" id="Straight Connector 13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.75pt,207.55pt" to="316.2pt,20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A3FA8C" wp14:editId="07CF92D9">
                <wp:simplePos x="0" y="0"/>
                <wp:positionH relativeFrom="column">
                  <wp:posOffset>2425590</wp:posOffset>
                </wp:positionH>
                <wp:positionV relativeFrom="paragraph">
                  <wp:posOffset>1920019</wp:posOffset>
                </wp:positionV>
                <wp:extent cx="1606108" cy="15572"/>
                <wp:effectExtent l="0" t="0" r="32385" b="228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6108" cy="155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EEAF76" id="Straight Connector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pt,151.2pt" to="317.45pt,15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A3FA8C" wp14:editId="07CF92D9">
                <wp:simplePos x="0" y="0"/>
                <wp:positionH relativeFrom="column">
                  <wp:posOffset>2386523</wp:posOffset>
                </wp:positionH>
                <wp:positionV relativeFrom="paragraph">
                  <wp:posOffset>1172017</wp:posOffset>
                </wp:positionV>
                <wp:extent cx="1606108" cy="15572"/>
                <wp:effectExtent l="0" t="0" r="32385" b="2286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6108" cy="155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0004F6" id="Straight Connector 1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9pt,92.3pt" to="314.35pt,9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337270</wp:posOffset>
                </wp:positionH>
                <wp:positionV relativeFrom="paragraph">
                  <wp:posOffset>439697</wp:posOffset>
                </wp:positionV>
                <wp:extent cx="1606108" cy="15572"/>
                <wp:effectExtent l="0" t="0" r="32385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6108" cy="155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37019" id="Straight Connector 10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05pt,34.6pt" to="310.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t>Word bank: galaxy, planet, universe, galaxy cluster, solar system</w:t>
      </w:r>
    </w:p>
    <w:sectPr w:rsidR="00E22310" w:rsidSect="00AD5A5E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4072" w:rsidRDefault="00FF4072" w:rsidP="00E22310">
      <w:pPr>
        <w:spacing w:after="0" w:line="240" w:lineRule="auto"/>
      </w:pPr>
      <w:r>
        <w:separator/>
      </w:r>
    </w:p>
  </w:endnote>
  <w:endnote w:type="continuationSeparator" w:id="0">
    <w:p w:rsidR="00FF4072" w:rsidRDefault="00FF4072" w:rsidP="00E22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4072" w:rsidRDefault="00FF4072" w:rsidP="00E22310">
      <w:pPr>
        <w:spacing w:after="0" w:line="240" w:lineRule="auto"/>
      </w:pPr>
      <w:r>
        <w:separator/>
      </w:r>
    </w:p>
  </w:footnote>
  <w:footnote w:type="continuationSeparator" w:id="0">
    <w:p w:rsidR="00FF4072" w:rsidRDefault="00FF4072" w:rsidP="00E22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2310" w:rsidRPr="00E22310" w:rsidRDefault="00E22310">
    <w:pPr>
      <w:pStyle w:val="Header"/>
      <w:rPr>
        <w:sz w:val="40"/>
        <w:szCs w:val="40"/>
      </w:rPr>
    </w:pPr>
    <w:r>
      <w:rPr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460682</wp:posOffset>
              </wp:positionH>
              <wp:positionV relativeFrom="paragraph">
                <wp:posOffset>-218661</wp:posOffset>
              </wp:positionV>
              <wp:extent cx="2218414" cy="636104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18414" cy="63610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E22310" w:rsidRDefault="00E22310">
                          <w:r>
                            <w:t>Name: _____________________</w:t>
                          </w:r>
                        </w:p>
                        <w:p w:rsidR="00E22310" w:rsidRDefault="00E22310">
                          <w:r>
                            <w:t>Period: _____________________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351.25pt;margin-top:-17.2pt;width:174.7pt;height:5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" fillcolor="white [3201]" stroked="f" strokeweight=".5pt">
              <v:textbox>
                <w:txbxContent>
                  <w:p w:rsidR="00E22310" w:rsidRDefault="00E22310">
                    <w:r>
                      <w:t>Name: _____________________</w:t>
                    </w:r>
                  </w:p>
                  <w:p w:rsidR="00E22310" w:rsidRDefault="00E22310">
                    <w:r>
                      <w:t>Period: _____________________</w:t>
                    </w:r>
                  </w:p>
                </w:txbxContent>
              </v:textbox>
            </v:shape>
          </w:pict>
        </mc:Fallback>
      </mc:AlternateContent>
    </w:r>
    <w:r w:rsidRPr="00E22310">
      <w:rPr>
        <w:sz w:val="40"/>
        <w:szCs w:val="40"/>
      </w:rPr>
      <w:t>History of the Universe - Test Correctio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TCwMDWzNLY0NzFS0lEKTi0uzszPAykwrAUA8aEygSwAAAA="/>
  </w:docVars>
  <w:rsids>
    <w:rsidRoot w:val="00E22310"/>
    <w:rsid w:val="002A59D6"/>
    <w:rsid w:val="00697196"/>
    <w:rsid w:val="00A0657F"/>
    <w:rsid w:val="00AB39D0"/>
    <w:rsid w:val="00AD5A5E"/>
    <w:rsid w:val="00D75C60"/>
    <w:rsid w:val="00E22310"/>
    <w:rsid w:val="00F32AC1"/>
    <w:rsid w:val="00F5293B"/>
    <w:rsid w:val="00FF4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B8362D-4974-41D1-8896-FFFF95354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310"/>
  </w:style>
  <w:style w:type="paragraph" w:styleId="Footer">
    <w:name w:val="footer"/>
    <w:basedOn w:val="Normal"/>
    <w:link w:val="FooterChar"/>
    <w:uiPriority w:val="99"/>
    <w:unhideWhenUsed/>
    <w:rsid w:val="00E22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310"/>
  </w:style>
  <w:style w:type="paragraph" w:styleId="BalloonText">
    <w:name w:val="Balloon Text"/>
    <w:basedOn w:val="Normal"/>
    <w:link w:val="BalloonTextChar"/>
    <w:uiPriority w:val="99"/>
    <w:semiHidden/>
    <w:unhideWhenUsed/>
    <w:rsid w:val="00F32A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A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Turner-Nesmith</dc:creator>
  <cp:keywords/>
  <dc:description/>
  <cp:lastModifiedBy>Taylor Dove</cp:lastModifiedBy>
  <cp:revision>2</cp:revision>
  <cp:lastPrinted>2018-08-30T17:22:00Z</cp:lastPrinted>
  <dcterms:created xsi:type="dcterms:W3CDTF">2018-08-30T22:02:00Z</dcterms:created>
  <dcterms:modified xsi:type="dcterms:W3CDTF">2018-08-30T22:02:00Z</dcterms:modified>
</cp:coreProperties>
</file>